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10577C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D3DD4" w:rsidRPr="008D3DD4">
        <w:rPr>
          <w:b/>
          <w:sz w:val="20"/>
          <w:szCs w:val="20"/>
        </w:rPr>
        <w:t xml:space="preserve">Union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9D162D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D3DD4" w:rsidRPr="008D3DD4">
        <w:rPr>
          <w:b/>
          <w:sz w:val="20"/>
          <w:szCs w:val="20"/>
        </w:rPr>
        <w:t>104-37-7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8B6CB0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D3DD4">
        <w:rPr>
          <w:b/>
          <w:sz w:val="20"/>
          <w:szCs w:val="20"/>
        </w:rPr>
        <w:t>February 4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BE0196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D3DD4">
        <w:rPr>
          <w:b/>
          <w:sz w:val="20"/>
          <w:szCs w:val="20"/>
        </w:rPr>
        <w:t>February 4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C88EAE0" w:rsidR="00223718" w:rsidRPr="00357703" w:rsidRDefault="00F02BE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65A2FC5" w:rsidR="00223718" w:rsidRPr="00357703" w:rsidRDefault="00F02BE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CACF35E" w:rsidR="00D6151F" w:rsidRDefault="00F02BE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9F22028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F02BE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02BE4">
        <w:rPr>
          <w:sz w:val="16"/>
          <w:szCs w:val="16"/>
        </w:rPr>
        <w:instrText xml:space="preserve"> FORMCHECKBOX </w:instrText>
      </w:r>
      <w:r w:rsidR="00F3419E">
        <w:rPr>
          <w:sz w:val="16"/>
          <w:szCs w:val="16"/>
        </w:rPr>
      </w:r>
      <w:r w:rsidR="00F3419E">
        <w:rPr>
          <w:sz w:val="16"/>
          <w:szCs w:val="16"/>
        </w:rPr>
        <w:fldChar w:fldCharType="separate"/>
      </w:r>
      <w:r w:rsidR="00F02BE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3419E">
              <w:rPr>
                <w:rFonts w:ascii="Calibri" w:hAnsi="Calibri" w:cs="Calibri"/>
              </w:rPr>
            </w:r>
            <w:r w:rsidR="00F3419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A49D6C7" w:rsidR="0079370C" w:rsidRPr="00E36FC5" w:rsidRDefault="00F02BE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9300304" w:rsidR="006B7A09" w:rsidRPr="009319BD" w:rsidRDefault="00F02BE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9662EBF" w:rsidR="006B7A09" w:rsidRPr="009319BD" w:rsidRDefault="00F02BE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83D407A" w:rsidR="006B7A09" w:rsidRPr="009319BD" w:rsidRDefault="00436933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6709D33" w:rsidR="006B7A09" w:rsidRPr="009319BD" w:rsidRDefault="0043693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BF4A342" w:rsidR="006B7A09" w:rsidRPr="009319BD" w:rsidRDefault="0043693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A0844E7" w:rsidR="006B7A09" w:rsidRPr="009319BD" w:rsidRDefault="0043693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5AEDF872" w:rsidR="006B7A09" w:rsidRPr="009319BD" w:rsidRDefault="00436933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0844E2E8" w:rsidR="00FE0355" w:rsidRPr="00436933" w:rsidRDefault="00436933" w:rsidP="0043693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Pr="00436933">
              <w:rPr>
                <w:sz w:val="20"/>
                <w:szCs w:val="20"/>
              </w:rPr>
              <w:t>he local school wellness policy does not include the minimum required elements and does not reflect current requirements for public transparency and participation in the wellness policy proces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29F6804" w:rsidR="006B7A09" w:rsidRPr="009319BD" w:rsidRDefault="006F38F0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C6448A4" w:rsidR="006B7A09" w:rsidRPr="009319BD" w:rsidRDefault="00EF09F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B07631B" w:rsidR="00D03ED5" w:rsidRPr="009319BD" w:rsidRDefault="00EF09F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497B2E7" w:rsidR="00D03ED5" w:rsidRPr="009319BD" w:rsidRDefault="00EF09F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41C15D29" w:rsidR="00D24103" w:rsidRPr="009319BD" w:rsidRDefault="00EF09F3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419E">
              <w:rPr>
                <w:sz w:val="20"/>
                <w:szCs w:val="20"/>
              </w:rPr>
            </w:r>
            <w:r w:rsidR="00F341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670D3510" w:rsidR="00D24103" w:rsidRPr="00EF09F3" w:rsidRDefault="00EF09F3" w:rsidP="00EF09F3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EF09F3">
              <w:rPr>
                <w:sz w:val="20"/>
                <w:szCs w:val="20"/>
              </w:rPr>
              <w:t>During the Administrative Review, the School Food Service Authority (SFA) did not provide/locate the records of on-site monitoring.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DE4633C" w14:textId="77777777" w:rsidR="008563F4" w:rsidRDefault="00406236" w:rsidP="00406236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06236">
              <w:rPr>
                <w:sz w:val="20"/>
                <w:szCs w:val="20"/>
              </w:rPr>
              <w:t>SFA was receptive to all areas of technical assistance.</w:t>
            </w:r>
          </w:p>
          <w:p w14:paraId="1935C2C2" w14:textId="255FEE92" w:rsidR="00406236" w:rsidRPr="008563F4" w:rsidRDefault="00406236" w:rsidP="00406236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06236">
              <w:rPr>
                <w:sz w:val="20"/>
                <w:szCs w:val="20"/>
              </w:rPr>
              <w:t>SFA offers an attractive variety of meal options and fruit and vegetable selection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86882" w14:textId="77777777" w:rsidR="00F3419E" w:rsidRDefault="00F3419E" w:rsidP="00A16BFB">
      <w:r>
        <w:separator/>
      </w:r>
    </w:p>
  </w:endnote>
  <w:endnote w:type="continuationSeparator" w:id="0">
    <w:p w14:paraId="06E702D8" w14:textId="77777777" w:rsidR="00F3419E" w:rsidRDefault="00F3419E" w:rsidP="00A16BFB">
      <w:r>
        <w:continuationSeparator/>
      </w:r>
    </w:p>
  </w:endnote>
  <w:endnote w:type="continuationNotice" w:id="1">
    <w:p w14:paraId="1EF9CB38" w14:textId="77777777" w:rsidR="00F3419E" w:rsidRDefault="00F341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A34C8" w14:textId="77777777" w:rsidR="00F3419E" w:rsidRDefault="00F3419E" w:rsidP="00A16BFB">
      <w:r>
        <w:separator/>
      </w:r>
    </w:p>
  </w:footnote>
  <w:footnote w:type="continuationSeparator" w:id="0">
    <w:p w14:paraId="053DD5E0" w14:textId="77777777" w:rsidR="00F3419E" w:rsidRDefault="00F3419E" w:rsidP="00A16BFB">
      <w:r>
        <w:continuationSeparator/>
      </w:r>
    </w:p>
  </w:footnote>
  <w:footnote w:type="continuationNotice" w:id="1">
    <w:p w14:paraId="0A84EF7B" w14:textId="77777777" w:rsidR="00F3419E" w:rsidRDefault="00F341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D0B733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8D3DD4" w:rsidRPr="008D3DD4">
      <w:rPr>
        <w:sz w:val="16"/>
        <w:szCs w:val="16"/>
      </w:rPr>
      <w:t xml:space="preserve">Union Area School District </w:t>
    </w:r>
  </w:p>
  <w:p w14:paraId="360D5ABF" w14:textId="2B50621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D3DD4" w:rsidRPr="008D3DD4">
      <w:rPr>
        <w:sz w:val="16"/>
        <w:szCs w:val="16"/>
      </w:rPr>
      <w:t>104-37-7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FC25D57"/>
    <w:multiLevelType w:val="hybridMultilevel"/>
    <w:tmpl w:val="BA643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B50360D"/>
    <w:multiLevelType w:val="hybridMultilevel"/>
    <w:tmpl w:val="65561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777828"/>
    <w:multiLevelType w:val="hybridMultilevel"/>
    <w:tmpl w:val="E6701BF6"/>
    <w:lvl w:ilvl="0" w:tplc="2228A7B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9"/>
  </w:num>
  <w:num w:numId="4">
    <w:abstractNumId w:val="7"/>
  </w:num>
  <w:num w:numId="5">
    <w:abstractNumId w:val="13"/>
  </w:num>
  <w:num w:numId="6">
    <w:abstractNumId w:val="20"/>
  </w:num>
  <w:num w:numId="7">
    <w:abstractNumId w:val="14"/>
  </w:num>
  <w:num w:numId="8">
    <w:abstractNumId w:val="6"/>
  </w:num>
  <w:num w:numId="9">
    <w:abstractNumId w:val="19"/>
  </w:num>
  <w:num w:numId="10">
    <w:abstractNumId w:val="21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7"/>
  </w:num>
  <w:num w:numId="18">
    <w:abstractNumId w:val="4"/>
  </w:num>
  <w:num w:numId="19">
    <w:abstractNumId w:val="8"/>
  </w:num>
  <w:num w:numId="20">
    <w:abstractNumId w:val="15"/>
  </w:num>
  <w:num w:numId="21">
    <w:abstractNumId w:val="10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06236"/>
    <w:rsid w:val="00411FC3"/>
    <w:rsid w:val="00412C7B"/>
    <w:rsid w:val="004167E3"/>
    <w:rsid w:val="00425168"/>
    <w:rsid w:val="00427845"/>
    <w:rsid w:val="00432E73"/>
    <w:rsid w:val="00435314"/>
    <w:rsid w:val="00436933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F38F0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E6E8C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D3DD4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D6968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D56BF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09F3"/>
    <w:rsid w:val="00EF3D9A"/>
    <w:rsid w:val="00F02BE4"/>
    <w:rsid w:val="00F17F0F"/>
    <w:rsid w:val="00F20382"/>
    <w:rsid w:val="00F3419E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54F5A-BF8B-4E38-9BBC-BEF514166D84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770D5F8-FB29-40A0-A3DC-D6A09DE3C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4-27T12:54:00Z</dcterms:created>
  <dcterms:modified xsi:type="dcterms:W3CDTF">2020-04-27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0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